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19B2B" w14:textId="71DDE4FD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 w:rsidR="000C03EA" w:rsidRPr="000C03EA">
        <w:rPr>
          <w:lang w:val="en-SG"/>
        </w:rPr>
        <w:t>Manual handling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2EA69D5E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1172A279" w14:textId="77777777" w:rsidR="000C03EA" w:rsidRPr="000C03EA" w:rsidRDefault="000C03EA" w:rsidP="000C03EA">
      <w:pPr>
        <w:rPr>
          <w:lang w:val="en-SG"/>
        </w:rPr>
      </w:pPr>
      <w:r w:rsidRPr="000C03EA">
        <w:rPr>
          <w:lang w:val="en-SG"/>
        </w:rPr>
        <w:t>Manual handling is any activity where you use force to lift, lower, push, pull, hold or restrain something.</w:t>
      </w:r>
    </w:p>
    <w:p w14:paraId="75CFC0BD" w14:textId="57CA2CA0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Putting boxes on shelves, painting, gardening, cleaning, writing and typing are some examples of manual handling tasks</w:t>
      </w:r>
    </w:p>
    <w:p w14:paraId="3E22091F" w14:textId="6A656887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Most manual handling injuries can be prevented through training and supervision and by following safe work procedures</w:t>
      </w:r>
    </w:p>
    <w:p w14:paraId="3AC4CAD8" w14:textId="3488F1D8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Even though you may be young and new to the job, you have a responsibility to speak up</w:t>
      </w:r>
    </w:p>
    <w:p w14:paraId="2AA69F7B" w14:textId="32FA2968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Talk to your supervisor if you feel your job is too difficult, too tiring or puts you at risk of injury</w:t>
      </w:r>
    </w:p>
    <w:p w14:paraId="5540F172" w14:textId="77777777" w:rsidR="000C03EA" w:rsidRPr="000C03EA" w:rsidRDefault="000C03EA" w:rsidP="000C03EA">
      <w:pPr>
        <w:rPr>
          <w:lang w:val="en-SG"/>
        </w:rPr>
      </w:pPr>
    </w:p>
    <w:p w14:paraId="377B925C" w14:textId="77777777" w:rsidR="000C03EA" w:rsidRPr="000C03EA" w:rsidRDefault="000C03EA" w:rsidP="000C03EA">
      <w:pPr>
        <w:rPr>
          <w:b/>
          <w:lang w:val="en-SG"/>
        </w:rPr>
      </w:pPr>
      <w:r w:rsidRPr="000C03EA">
        <w:rPr>
          <w:b/>
          <w:lang w:val="en-SG"/>
        </w:rPr>
        <w:t>Manual handling injuries include:</w:t>
      </w:r>
    </w:p>
    <w:p w14:paraId="1AAA9523" w14:textId="3B964274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Strains and sprains</w:t>
      </w:r>
    </w:p>
    <w:p w14:paraId="1D281EA8" w14:textId="1DCF261A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Neck and back injuries</w:t>
      </w:r>
    </w:p>
    <w:p w14:paraId="272CDCB0" w14:textId="5FD83CAA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Slips, falls and crush incidents</w:t>
      </w:r>
    </w:p>
    <w:p w14:paraId="7F1B149D" w14:textId="3E521D63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Cuts, bruises and broken bones</w:t>
      </w:r>
    </w:p>
    <w:p w14:paraId="4CF2D294" w14:textId="0564F287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Occupational overuse syndrome (OOS)</w:t>
      </w:r>
    </w:p>
    <w:p w14:paraId="01A47677" w14:textId="77777777" w:rsidR="000C03EA" w:rsidRDefault="000C03EA" w:rsidP="000C03EA">
      <w:pPr>
        <w:rPr>
          <w:lang w:val="en-SG"/>
        </w:rPr>
      </w:pPr>
    </w:p>
    <w:p w14:paraId="1A85683C" w14:textId="11B5AC6C" w:rsidR="000C03EA" w:rsidRPr="000C03EA" w:rsidRDefault="000C03EA" w:rsidP="000C03EA">
      <w:pPr>
        <w:rPr>
          <w:b/>
          <w:lang w:val="en-SG"/>
        </w:rPr>
      </w:pPr>
      <w:r w:rsidRPr="000C03EA">
        <w:rPr>
          <w:b/>
          <w:lang w:val="en-SG"/>
        </w:rPr>
        <w:t>Ways to reduce the risk:</w:t>
      </w:r>
    </w:p>
    <w:p w14:paraId="0AFC91ED" w14:textId="5C36FDC2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Lighten loads (break loads into smaller quantities)</w:t>
      </w:r>
    </w:p>
    <w:p w14:paraId="1676F98E" w14:textId="61DC5817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Reduce bending, twisting, reaching movements</w:t>
      </w:r>
    </w:p>
    <w:p w14:paraId="6D5088DC" w14:textId="3691190F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Use team lifting</w:t>
      </w:r>
    </w:p>
    <w:p w14:paraId="459F5CAD" w14:textId="3C094882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Use mechanical assistance (e.g. trollies and adjustable height workbenches and seating)</w:t>
      </w:r>
    </w:p>
    <w:p w14:paraId="0DB34353" w14:textId="2E2660BF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 xml:space="preserve">Prevent muscle strain and fatigue. This includes warming up before working, taking rest breaks, and allowing time to get used to a new task </w:t>
      </w:r>
    </w:p>
    <w:p w14:paraId="312A7EE6" w14:textId="06FEFF94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Bend your knees and not your back</w:t>
      </w:r>
    </w:p>
    <w:p w14:paraId="46531CCA" w14:textId="62CB697C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Know your limits</w:t>
      </w:r>
    </w:p>
    <w:p w14:paraId="7D84460C" w14:textId="77777777" w:rsidR="000C03EA" w:rsidRPr="000C03EA" w:rsidRDefault="000C03EA" w:rsidP="000C03EA">
      <w:pPr>
        <w:rPr>
          <w:lang w:val="en-SG"/>
        </w:rPr>
      </w:pPr>
    </w:p>
    <w:p w14:paraId="5680444D" w14:textId="77777777" w:rsidR="000C03EA" w:rsidRPr="000C03EA" w:rsidRDefault="000C03EA" w:rsidP="000C03EA">
      <w:pPr>
        <w:rPr>
          <w:lang w:val="en-SG"/>
        </w:rPr>
      </w:pPr>
      <w:r w:rsidRPr="000C03EA">
        <w:rPr>
          <w:lang w:val="en-SG"/>
        </w:rPr>
        <w:t>Remember to assess the lift, considering the weight, shape and size of the object, BEFORE you attempt to lift.</w:t>
      </w:r>
    </w:p>
    <w:p w14:paraId="48EFE641" w14:textId="11C92740" w:rsidR="000C03EA" w:rsidRDefault="000C03EA" w:rsidP="000C03EA">
      <w:pPr>
        <w:rPr>
          <w:lang w:val="en-SG"/>
        </w:rPr>
      </w:pPr>
      <w:r w:rsidRPr="000C03EA">
        <w:rPr>
          <w:lang w:val="en-SG"/>
        </w:rPr>
        <w:lastRenderedPageBreak/>
        <w:t>Get help if you think there may be a problem.</w:t>
      </w:r>
    </w:p>
    <w:p w14:paraId="2F486A15" w14:textId="1E2B14D5" w:rsidR="000C03EA" w:rsidRDefault="000C03EA" w:rsidP="000C03EA">
      <w:pPr>
        <w:rPr>
          <w:lang w:val="en-SG"/>
        </w:rPr>
      </w:pPr>
    </w:p>
    <w:p w14:paraId="6DA8C121" w14:textId="77777777" w:rsidR="000C03EA" w:rsidRPr="000C03EA" w:rsidRDefault="000C03EA" w:rsidP="000C03EA">
      <w:pPr>
        <w:rPr>
          <w:lang w:val="en-SG"/>
        </w:rPr>
      </w:pPr>
      <w:r w:rsidRPr="000C03EA">
        <w:rPr>
          <w:lang w:val="en-SG"/>
        </w:rPr>
        <w:t>Discuss possible solutions to lifting</w:t>
      </w:r>
    </w:p>
    <w:p w14:paraId="7E0601C6" w14:textId="2627E1A3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Team lifting</w:t>
      </w:r>
    </w:p>
    <w:p w14:paraId="477F139F" w14:textId="2272DFDA" w:rsidR="000C03EA" w:rsidRP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Lifts using trollies, pallets, conveyors</w:t>
      </w:r>
    </w:p>
    <w:p w14:paraId="75CAF85B" w14:textId="3803615F" w:rsidR="000C03EA" w:rsidRDefault="000C03EA" w:rsidP="000C03EA">
      <w:pPr>
        <w:pStyle w:val="ListBullet"/>
        <w:rPr>
          <w:lang w:val="en-SG"/>
        </w:rPr>
      </w:pPr>
      <w:r w:rsidRPr="000C03EA">
        <w:rPr>
          <w:lang w:val="en-SG"/>
        </w:rPr>
        <w:t>Bending your knees</w:t>
      </w:r>
    </w:p>
    <w:p w14:paraId="3B352EB7" w14:textId="35768315" w:rsidR="000C03EA" w:rsidRDefault="000C03EA" w:rsidP="000C03EA">
      <w:pPr>
        <w:rPr>
          <w:lang w:val="en-SG"/>
        </w:rPr>
      </w:pP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3332"/>
        <w:gridCol w:w="3113"/>
        <w:gridCol w:w="3127"/>
      </w:tblGrid>
      <w:tr w:rsidR="000C03EA" w:rsidRPr="00A9448A" w14:paraId="35F2C562" w14:textId="77777777" w:rsidTr="00CB58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2" w:type="dxa"/>
            <w:gridSpan w:val="3"/>
            <w:tcBorders>
              <w:bottom w:val="single" w:sz="4" w:space="0" w:color="auto"/>
            </w:tcBorders>
          </w:tcPr>
          <w:p w14:paraId="12893CEB" w14:textId="6ADCD5EE" w:rsidR="000C03EA" w:rsidRPr="00A9448A" w:rsidRDefault="000C03EA" w:rsidP="000C03EA">
            <w:pPr>
              <w:pStyle w:val="TableHeading"/>
              <w:jc w:val="center"/>
            </w:pPr>
            <w:r w:rsidRPr="00A9448A">
              <w:t>Safe manual handling</w:t>
            </w:r>
          </w:p>
        </w:tc>
      </w:tr>
      <w:tr w:rsidR="000C03EA" w:rsidRPr="00A9448A" w14:paraId="78901A71" w14:textId="77777777" w:rsidTr="00CB58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B1B6A" w14:textId="77777777" w:rsidR="000C03EA" w:rsidRPr="000C03EA" w:rsidRDefault="000C03EA" w:rsidP="000C03EA">
            <w:pPr>
              <w:pStyle w:val="TableText"/>
              <w:rPr>
                <w:b/>
              </w:rPr>
            </w:pPr>
            <w:r w:rsidRPr="000C03EA">
              <w:rPr>
                <w:b/>
              </w:rPr>
              <w:t>Manual handing activity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7910B" w14:textId="77777777" w:rsidR="000C03EA" w:rsidRPr="000C03E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/>
              </w:rPr>
            </w:pPr>
            <w:r w:rsidRPr="000C03EA">
              <w:rPr>
                <w:rFonts w:ascii="Arial" w:hAnsi="Arial"/>
                <w:b/>
              </w:rPr>
              <w:t>Do not</w:t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41D2C" w14:textId="77777777" w:rsidR="000C03EA" w:rsidRPr="000C03E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/>
              </w:rPr>
            </w:pPr>
            <w:r w:rsidRPr="000C03EA">
              <w:rPr>
                <w:rFonts w:ascii="Arial" w:hAnsi="Arial"/>
                <w:b/>
              </w:rPr>
              <w:t>Do this</w:t>
            </w:r>
          </w:p>
        </w:tc>
      </w:tr>
      <w:tr w:rsidR="000C03EA" w:rsidRPr="00A9448A" w14:paraId="74CDFFAC" w14:textId="77777777" w:rsidTr="00CB58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34BC0" w14:textId="0C17EBBF" w:rsidR="000C03EA" w:rsidRPr="00DB699C" w:rsidRDefault="00CB58D1" w:rsidP="00CB58D1">
            <w:r>
              <w:rPr>
                <w:noProof/>
                <w:lang w:eastAsia="en-AU"/>
              </w:rPr>
              <w:drawing>
                <wp:inline distT="0" distB="0" distL="0" distR="0" wp14:anchorId="4B70D3F1" wp14:editId="61917B1E">
                  <wp:extent cx="2054225" cy="1223645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5961" cy="12246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DD167" w14:textId="71D4A106" w:rsidR="000C03EA" w:rsidRPr="00DB699C" w:rsidRDefault="00CB58D1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C00000"/>
              </w:rPr>
            </w:pPr>
            <w:r>
              <w:rPr>
                <w:rFonts w:ascii="Arial" w:hAnsi="Arial"/>
                <w:noProof/>
                <w:color w:val="C00000"/>
                <w:lang w:eastAsia="en-AU"/>
              </w:rPr>
              <w:drawing>
                <wp:inline distT="0" distB="0" distL="0" distR="0" wp14:anchorId="6DDFA7B5" wp14:editId="21C75073">
                  <wp:extent cx="1836000" cy="1224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6000" cy="12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72F4A" w14:textId="67933647" w:rsidR="000C03EA" w:rsidRPr="00DB699C" w:rsidRDefault="00CB58D1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C00000"/>
              </w:rPr>
            </w:pPr>
            <w:r>
              <w:rPr>
                <w:rFonts w:ascii="Arial" w:hAnsi="Arial"/>
                <w:noProof/>
                <w:color w:val="C00000"/>
                <w:lang w:eastAsia="en-AU"/>
              </w:rPr>
              <w:drawing>
                <wp:inline distT="0" distB="0" distL="0" distR="0" wp14:anchorId="42BD9538" wp14:editId="5B052685">
                  <wp:extent cx="1918991" cy="1278000"/>
                  <wp:effectExtent l="0" t="0" r="508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991" cy="12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3EA" w:rsidRPr="00A9448A" w14:paraId="25B759CF" w14:textId="77777777" w:rsidTr="00CB58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668DD" w14:textId="31E11123" w:rsidR="000C03EA" w:rsidRPr="00DB699C" w:rsidRDefault="00881A40" w:rsidP="000C03EA">
            <w:pPr>
              <w:pStyle w:val="TableText"/>
              <w:rPr>
                <w:color w:val="C00000"/>
              </w:rPr>
            </w:pPr>
            <w:r>
              <w:rPr>
                <w:rFonts w:ascii="Arial" w:hAnsi="Arial"/>
                <w:noProof/>
                <w:color w:val="C00000"/>
                <w:lang w:eastAsia="en-AU"/>
              </w:rPr>
              <w:drawing>
                <wp:inline distT="0" distB="0" distL="0" distR="0" wp14:anchorId="225B39B8" wp14:editId="20C1FEB2">
                  <wp:extent cx="1808433" cy="1278000"/>
                  <wp:effectExtent l="0" t="0" r="190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8433" cy="127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1B808" w14:textId="6AB7377D" w:rsidR="000C03EA" w:rsidRPr="00DB699C" w:rsidRDefault="00881A40" w:rsidP="00881A4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C00000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B011B10" wp14:editId="1477F195">
                  <wp:extent cx="1915200" cy="1274400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5200" cy="127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DEB44" w14:textId="1F775876" w:rsidR="000C03EA" w:rsidRPr="00DB699C" w:rsidRDefault="00CB58D1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color w:val="C00000"/>
              </w:rPr>
            </w:pPr>
            <w:r>
              <w:rPr>
                <w:rFonts w:ascii="Arial" w:hAnsi="Arial"/>
                <w:noProof/>
                <w:color w:val="C00000"/>
                <w:lang w:eastAsia="en-AU"/>
              </w:rPr>
              <w:drawing>
                <wp:inline distT="0" distB="0" distL="0" distR="0" wp14:anchorId="5CD820CF" wp14:editId="2FC53683">
                  <wp:extent cx="1916513" cy="1276350"/>
                  <wp:effectExtent l="0" t="0" r="762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952" cy="1277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8F853D" w14:textId="7C1562B4" w:rsidR="000C03EA" w:rsidRDefault="000C03EA" w:rsidP="000C03EA">
      <w:pPr>
        <w:rPr>
          <w:lang w:val="en-SG"/>
        </w:rPr>
      </w:pPr>
    </w:p>
    <w:p w14:paraId="52A63C03" w14:textId="2C2C6B02" w:rsidR="000C03EA" w:rsidRPr="000C03EA" w:rsidRDefault="006E7233" w:rsidP="000C03EA">
      <w:pPr>
        <w:pStyle w:val="Heading2"/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102A50B7" wp14:editId="076DA0B5">
            <wp:extent cx="216000" cy="216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0C03EA" w:rsidRPr="000C03EA">
        <w:rPr>
          <w:lang w:val="en-SG"/>
        </w:rPr>
        <w:t xml:space="preserve">Activity 1: Planning the lift </w:t>
      </w:r>
      <w:bookmarkStart w:id="0" w:name="_GoBack"/>
      <w:bookmarkEnd w:id="0"/>
    </w:p>
    <w:p w14:paraId="4E592A03" w14:textId="77777777" w:rsidR="000C03EA" w:rsidRPr="000C03EA" w:rsidRDefault="000C03EA" w:rsidP="000C03EA">
      <w:pPr>
        <w:rPr>
          <w:lang w:val="en-SG"/>
        </w:rPr>
      </w:pPr>
      <w:r w:rsidRPr="000C03EA">
        <w:rPr>
          <w:lang w:val="en-SG"/>
        </w:rPr>
        <w:t>Read the following lifting procedures and then practice by lifting a box from a desk or table and then placing it on the ground. Then practice lifting the box from the ground and placing it back on the desk or table.</w:t>
      </w:r>
    </w:p>
    <w:p w14:paraId="4DAD96A5" w14:textId="77777777" w:rsidR="000C03EA" w:rsidRPr="000C03EA" w:rsidRDefault="000C03EA" w:rsidP="000C03EA">
      <w:pPr>
        <w:rPr>
          <w:b/>
          <w:lang w:val="en-SG"/>
        </w:rPr>
      </w:pPr>
      <w:r w:rsidRPr="000C03EA">
        <w:rPr>
          <w:b/>
          <w:lang w:val="en-SG"/>
        </w:rPr>
        <w:t xml:space="preserve">Lifting procedures </w:t>
      </w:r>
    </w:p>
    <w:p w14:paraId="177924D1" w14:textId="44CF7736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Size up the lift.  Test it for weight.  If the load is too heavy or awkward – get help.</w:t>
      </w:r>
    </w:p>
    <w:p w14:paraId="1D86167B" w14:textId="78DEDB16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Place your feet correctly.  For good balance – feet apart, one foot beside the load and one slightly behind it.</w:t>
      </w:r>
    </w:p>
    <w:p w14:paraId="3C193B22" w14:textId="28846C1E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Bend your knees – keep a straight back.</w:t>
      </w:r>
    </w:p>
    <w:p w14:paraId="2EFE6803" w14:textId="10CD614E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Grip the load firmly with both hands – keep load close to body.</w:t>
      </w:r>
    </w:p>
    <w:p w14:paraId="70E8FAB4" w14:textId="02B5C650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Raise your head and pull your chin in to keep your back straight.  Tighten your stomach muscles.</w:t>
      </w:r>
    </w:p>
    <w:p w14:paraId="34E6AD66" w14:textId="12AB783B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Lift the load to waist level by straightening your legs.  Keep elbows close to your body.</w:t>
      </w:r>
    </w:p>
    <w:p w14:paraId="1096EC03" w14:textId="21CC1671" w:rsidR="000C03EA" w:rsidRP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Do not twist whilst handling load.  Turn by moving your feet.</w:t>
      </w:r>
    </w:p>
    <w:p w14:paraId="7CFC0A29" w14:textId="27CEF9EE" w:rsidR="000C03EA" w:rsidRDefault="000C03EA" w:rsidP="000C03EA">
      <w:pPr>
        <w:pStyle w:val="ListNumber"/>
        <w:rPr>
          <w:lang w:val="en-SG"/>
        </w:rPr>
      </w:pPr>
      <w:r w:rsidRPr="000C03EA">
        <w:rPr>
          <w:lang w:val="en-SG"/>
        </w:rPr>
        <w:t>To put down the load, use the same principles – straight back, bend the knees.</w:t>
      </w:r>
    </w:p>
    <w:p w14:paraId="3F5DFD5C" w14:textId="5E0AE33C" w:rsidR="000C03EA" w:rsidRDefault="00320D6A" w:rsidP="000C03EA">
      <w:pPr>
        <w:pStyle w:val="Heading2"/>
        <w:rPr>
          <w:lang w:val="en-SG"/>
        </w:rPr>
      </w:pPr>
      <w:r>
        <w:rPr>
          <w:noProof/>
          <w:lang w:eastAsia="en-AU"/>
        </w:rPr>
        <w:lastRenderedPageBreak/>
        <w:drawing>
          <wp:inline distT="0" distB="0" distL="0" distR="0" wp14:anchorId="22318885" wp14:editId="62BC4ABD">
            <wp:extent cx="216000" cy="216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0C03EA" w:rsidRPr="000C03EA">
        <w:rPr>
          <w:lang w:val="en-SG"/>
        </w:rPr>
        <w:t xml:space="preserve">Activity 2 - Practicing safe handling </w:t>
      </w:r>
    </w:p>
    <w:p w14:paraId="12DC0569" w14:textId="63159FC1" w:rsidR="000C03EA" w:rsidRDefault="000C03EA" w:rsidP="000C03EA">
      <w:pPr>
        <w:rPr>
          <w:lang w:val="en-SG"/>
        </w:rPr>
      </w:pPr>
      <w:r w:rsidRPr="000C03EA">
        <w:rPr>
          <w:lang w:val="en-SG"/>
        </w:rPr>
        <w:t>What does manual handling look like?</w:t>
      </w: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2416"/>
        <w:gridCol w:w="2870"/>
        <w:gridCol w:w="4286"/>
      </w:tblGrid>
      <w:tr w:rsidR="000C03EA" w:rsidRPr="00A9448A" w14:paraId="07843B88" w14:textId="77777777" w:rsidTr="004A33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B7A6C" w14:textId="77777777" w:rsidR="000C03EA" w:rsidRPr="00A9448A" w:rsidRDefault="000C03EA" w:rsidP="000C03EA">
            <w:pPr>
              <w:pStyle w:val="TableHeading"/>
              <w:jc w:val="center"/>
            </w:pPr>
            <w:r w:rsidRPr="00A9448A">
              <w:t>Manual Handling activities</w:t>
            </w:r>
          </w:p>
        </w:tc>
      </w:tr>
      <w:tr w:rsidR="00DE210A" w:rsidRPr="00A9448A" w14:paraId="020F1B0F" w14:textId="77777777" w:rsidTr="00C23E82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C9005" w14:textId="77777777" w:rsidR="000C03EA" w:rsidRPr="00A9448A" w:rsidRDefault="000C03EA" w:rsidP="000C03EA">
            <w:pPr>
              <w:pStyle w:val="TableText"/>
            </w:pPr>
            <w:r w:rsidRPr="00A9448A">
              <w:t>Examples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08D0" w14:textId="57A67A91" w:rsidR="000C03EA" w:rsidRPr="00DB699C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511F7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48A">
              <w:t>Try some of these things with your class using the safe lifting procedure above.</w:t>
            </w:r>
          </w:p>
        </w:tc>
      </w:tr>
      <w:tr w:rsidR="00DE210A" w:rsidRPr="00A9448A" w14:paraId="0F3B4977" w14:textId="77777777" w:rsidTr="00C23E82">
        <w:trPr>
          <w:trHeight w:val="11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E58354" w14:textId="577430BF" w:rsidR="000C03EA" w:rsidRPr="00A9448A" w:rsidRDefault="000C03EA" w:rsidP="000C03EA">
            <w:pPr>
              <w:pStyle w:val="TableText"/>
            </w:pPr>
            <w:r w:rsidRPr="00A9448A">
              <w:t>Lift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BEDF4" w14:textId="15D62AFC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0BA4DF80" wp14:editId="270843B5">
                  <wp:extent cx="1349375" cy="838200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0000" cy="838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48B92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2EFC8CBD" w14:textId="77777777" w:rsidTr="00C23E82">
        <w:trPr>
          <w:trHeight w:val="1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524CB" w14:textId="65226B8A" w:rsidR="000C03EA" w:rsidRPr="00A9448A" w:rsidRDefault="000C03EA" w:rsidP="000C03EA">
            <w:pPr>
              <w:pStyle w:val="TableText"/>
            </w:pPr>
            <w:r w:rsidRPr="00A9448A">
              <w:t>Push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14F3E" w14:textId="6C78FEA4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013395BF" wp14:editId="240DFA10">
                  <wp:extent cx="1348315" cy="900000"/>
                  <wp:effectExtent l="0" t="0" r="444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315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9F304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2D3E9966" w14:textId="77777777" w:rsidTr="00C23E82">
        <w:trPr>
          <w:trHeight w:val="1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5B33C" w14:textId="71F0C694" w:rsidR="000C03EA" w:rsidRPr="00A9448A" w:rsidRDefault="000C03EA" w:rsidP="000C03EA">
            <w:pPr>
              <w:pStyle w:val="TableText"/>
            </w:pPr>
            <w:r w:rsidRPr="00A9448A">
              <w:t>Pull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9FBC8" w14:textId="197ABF11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468B0E34" wp14:editId="20C816CA">
                  <wp:extent cx="1348315" cy="900000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315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D1294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6F1BC3C5" w14:textId="77777777" w:rsidTr="00C23E82">
        <w:trPr>
          <w:trHeight w:val="10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45335" w14:textId="2141F3A7" w:rsidR="000C03EA" w:rsidRPr="00A9448A" w:rsidRDefault="000C03EA" w:rsidP="000C03EA">
            <w:pPr>
              <w:pStyle w:val="TableText"/>
            </w:pPr>
            <w:r w:rsidRPr="00A9448A">
              <w:t>Lower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8C0B7" w14:textId="7F4B3553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24D78819" wp14:editId="4398A525">
                  <wp:extent cx="1350000" cy="702000"/>
                  <wp:effectExtent l="0" t="0" r="3175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0000" cy="70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6099D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0DFB0BBC" w14:textId="77777777" w:rsidTr="00C23E82">
        <w:trPr>
          <w:trHeight w:val="1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4F3F0" w14:textId="52F6E089" w:rsidR="000C03EA" w:rsidRPr="00A9448A" w:rsidRDefault="000C03EA" w:rsidP="000C03EA">
            <w:pPr>
              <w:pStyle w:val="TableText"/>
            </w:pPr>
            <w:r w:rsidRPr="00A9448A">
              <w:t>Carry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F2D88" w14:textId="562A6D8D" w:rsidR="000C03EA" w:rsidRPr="00A9448A" w:rsidRDefault="00AA4FD2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34B98D2B" wp14:editId="647B8F7E">
                  <wp:extent cx="1714500" cy="1143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24907591-young-couple-moving-into-new-home-carrying-box-isolated-on-white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2913F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23822EBE" w14:textId="77777777" w:rsidTr="00C23E82">
        <w:trPr>
          <w:trHeight w:val="1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19077" w14:textId="16C43C3D" w:rsidR="000C03EA" w:rsidRPr="00A9448A" w:rsidRDefault="000C03EA" w:rsidP="000C03EA">
            <w:pPr>
              <w:pStyle w:val="TableText"/>
            </w:pPr>
            <w:r w:rsidRPr="00A9448A">
              <w:t>Holding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FDC4D" w14:textId="72EF1F1F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1CB648C3" wp14:editId="3FA35F20">
                  <wp:extent cx="1353383" cy="9000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383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36338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10A" w:rsidRPr="00A9448A" w14:paraId="1E8D3B91" w14:textId="77777777" w:rsidTr="00C23E82">
        <w:trPr>
          <w:trHeight w:val="1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D6F2D" w14:textId="1C87E693" w:rsidR="000C03EA" w:rsidRPr="00A9448A" w:rsidRDefault="000C03EA" w:rsidP="000C03EA">
            <w:pPr>
              <w:pStyle w:val="TableText"/>
            </w:pPr>
            <w:r w:rsidRPr="00A9448A">
              <w:t>Sitting at a desk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F0C15" w14:textId="25D6CC21" w:rsidR="000C03EA" w:rsidRPr="00A9448A" w:rsidRDefault="00EC7D2C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AU"/>
              </w:rPr>
              <w:drawing>
                <wp:inline distT="0" distB="0" distL="0" distR="0" wp14:anchorId="5B6C1387" wp14:editId="562733D5">
                  <wp:extent cx="1348105" cy="952495"/>
                  <wp:effectExtent l="0" t="0" r="4445" b="63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702" cy="95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F4955" w14:textId="77777777" w:rsidR="000C03EA" w:rsidRPr="00A9448A" w:rsidRDefault="000C03EA" w:rsidP="000C03EA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C4C62C" w14:textId="4DE846CB" w:rsidR="000C03EA" w:rsidRPr="00CB122B" w:rsidRDefault="000C03EA" w:rsidP="00DE210A">
      <w:pPr>
        <w:adjustRightInd/>
        <w:snapToGrid/>
        <w:spacing w:after="0"/>
        <w:rPr>
          <w:sz w:val="8"/>
          <w:lang w:val="en-SG"/>
        </w:rPr>
      </w:pPr>
    </w:p>
    <w:sectPr w:rsidR="000C03EA" w:rsidRPr="00CB122B" w:rsidSect="001F2D36">
      <w:headerReference w:type="default" r:id="rId27"/>
      <w:footerReference w:type="default" r:id="rId28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48DFC" w14:textId="77777777" w:rsidR="0080456D" w:rsidRDefault="0080456D">
      <w:r>
        <w:separator/>
      </w:r>
    </w:p>
  </w:endnote>
  <w:endnote w:type="continuationSeparator" w:id="0">
    <w:p w14:paraId="2632808A" w14:textId="77777777" w:rsidR="0080456D" w:rsidRDefault="00804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658F30E6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881A40">
            <w:rPr>
              <w:noProof/>
            </w:rP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52D429D6" w:rsidR="00F47C9C" w:rsidRPr="00E33A5A" w:rsidRDefault="00881A40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604C0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604C0">
                <w:t>Manual Handling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  <w:lang w:eastAsia="en-AU"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4CC66" w14:textId="77777777" w:rsidR="0080456D" w:rsidRDefault="0080456D">
      <w:r>
        <w:separator/>
      </w:r>
    </w:p>
  </w:footnote>
  <w:footnote w:type="continuationSeparator" w:id="0">
    <w:p w14:paraId="704A9D6C" w14:textId="77777777" w:rsidR="0080456D" w:rsidRDefault="00804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395"/>
      <w:gridCol w:w="5187"/>
    </w:tblGrid>
    <w:tr w:rsidR="00017470" w:rsidRPr="00E33A5A" w14:paraId="64760185" w14:textId="77777777" w:rsidTr="006D6C8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395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175C7EAE" w:rsidR="00017470" w:rsidRPr="00E33A5A" w:rsidRDefault="006604C0" w:rsidP="006712BD">
              <w:pPr>
                <w:pStyle w:val="Module"/>
              </w:pPr>
              <w:r>
                <w:t>Manual Handling</w:t>
              </w:r>
            </w:p>
          </w:tc>
        </w:sdtContent>
      </w:sdt>
    </w:tr>
    <w:tr w:rsidR="00017470" w:rsidRPr="00E33A5A" w14:paraId="4E4285DE" w14:textId="77777777" w:rsidTr="004B2260">
      <w:trPr>
        <w:trHeight w:hRule="exact" w:val="624"/>
      </w:trPr>
      <w:tc>
        <w:tcPr>
          <w:tcW w:w="4395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35F24C09" w:rsidR="00017470" w:rsidRPr="005C57C4" w:rsidRDefault="006604C0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2" w15:restartNumberingAfterBreak="0">
    <w:nsid w:val="2EBA6147"/>
    <w:multiLevelType w:val="multilevel"/>
    <w:tmpl w:val="593E2F00"/>
    <w:numStyleLink w:val="TableBullets"/>
  </w:abstractNum>
  <w:abstractNum w:abstractNumId="13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5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7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6"/>
  </w:num>
  <w:num w:numId="11">
    <w:abstractNumId w:val="11"/>
  </w:num>
  <w:num w:numId="12">
    <w:abstractNumId w:val="7"/>
  </w:num>
  <w:num w:numId="13">
    <w:abstractNumId w:val="12"/>
  </w:num>
  <w:num w:numId="14">
    <w:abstractNumId w:val="14"/>
  </w:num>
  <w:num w:numId="15">
    <w:abstractNumId w:val="13"/>
  </w:num>
  <w:num w:numId="16">
    <w:abstractNumId w:val="6"/>
  </w:num>
  <w:num w:numId="17">
    <w:abstractNumId w:val="9"/>
  </w:num>
  <w:num w:numId="18">
    <w:abstractNumId w:val="17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03EA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1769"/>
    <w:rsid w:val="001E3CF4"/>
    <w:rsid w:val="001E40EC"/>
    <w:rsid w:val="001E4385"/>
    <w:rsid w:val="001F2CFB"/>
    <w:rsid w:val="001F2D36"/>
    <w:rsid w:val="00206055"/>
    <w:rsid w:val="0021073A"/>
    <w:rsid w:val="002214EB"/>
    <w:rsid w:val="00224880"/>
    <w:rsid w:val="002324AE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0D6A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30F3"/>
    <w:rsid w:val="00405518"/>
    <w:rsid w:val="004106DD"/>
    <w:rsid w:val="00424DB2"/>
    <w:rsid w:val="00424EF0"/>
    <w:rsid w:val="00435951"/>
    <w:rsid w:val="00451DBF"/>
    <w:rsid w:val="00460BC6"/>
    <w:rsid w:val="00480198"/>
    <w:rsid w:val="0048162F"/>
    <w:rsid w:val="0048452F"/>
    <w:rsid w:val="00487655"/>
    <w:rsid w:val="00487C8C"/>
    <w:rsid w:val="00490C44"/>
    <w:rsid w:val="004A1307"/>
    <w:rsid w:val="004A2AB0"/>
    <w:rsid w:val="004A332F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04C0"/>
    <w:rsid w:val="00661F0D"/>
    <w:rsid w:val="006653FB"/>
    <w:rsid w:val="006712BD"/>
    <w:rsid w:val="006721A5"/>
    <w:rsid w:val="006909D6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233"/>
    <w:rsid w:val="006E75AA"/>
    <w:rsid w:val="006F19CE"/>
    <w:rsid w:val="00720AF3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56D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81A40"/>
    <w:rsid w:val="008934FA"/>
    <w:rsid w:val="008940CA"/>
    <w:rsid w:val="008946D0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6625"/>
    <w:rsid w:val="00926F12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6EC4"/>
    <w:rsid w:val="009F7773"/>
    <w:rsid w:val="00A074F9"/>
    <w:rsid w:val="00A077CA"/>
    <w:rsid w:val="00A22497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A4FD2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60C0"/>
    <w:rsid w:val="00BC3F3C"/>
    <w:rsid w:val="00BD4B5B"/>
    <w:rsid w:val="00BE48E3"/>
    <w:rsid w:val="00BF32DA"/>
    <w:rsid w:val="00BF5324"/>
    <w:rsid w:val="00C03B91"/>
    <w:rsid w:val="00C1555F"/>
    <w:rsid w:val="00C23E82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B122B"/>
    <w:rsid w:val="00CB58D1"/>
    <w:rsid w:val="00CD3D7E"/>
    <w:rsid w:val="00CF3944"/>
    <w:rsid w:val="00CF3D3F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B699C"/>
    <w:rsid w:val="00DE1379"/>
    <w:rsid w:val="00DE210A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3B0B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7608"/>
    <w:rsid w:val="00E77E5B"/>
    <w:rsid w:val="00E81878"/>
    <w:rsid w:val="00EA40F9"/>
    <w:rsid w:val="00EA4F4B"/>
    <w:rsid w:val="00EA7EFC"/>
    <w:rsid w:val="00EC08AB"/>
    <w:rsid w:val="00EC4F21"/>
    <w:rsid w:val="00EC5A23"/>
    <w:rsid w:val="00EC7D2C"/>
    <w:rsid w:val="00EE69C9"/>
    <w:rsid w:val="00F04DB9"/>
    <w:rsid w:val="00F11C4C"/>
    <w:rsid w:val="00F21882"/>
    <w:rsid w:val="00F26A26"/>
    <w:rsid w:val="00F30D6A"/>
    <w:rsid w:val="00F31DFF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0C03EA"/>
    <w:pPr>
      <w:adjustRightInd/>
      <w:snapToGrid/>
      <w:spacing w:after="0" w:line="360" w:lineRule="auto"/>
      <w:jc w:val="center"/>
    </w:pPr>
    <w:rPr>
      <w:rFonts w:ascii="Comic Sans MS" w:eastAsia="Times New Roman" w:hAnsi="Comic Sans MS" w:cs="Times New Roman"/>
      <w:color w:val="auto"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C03EA"/>
    <w:rPr>
      <w:rFonts w:ascii="Comic Sans MS" w:eastAsia="Times New Roman" w:hAnsi="Comic Sans MS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jpg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0" Type="http://schemas.openxmlformats.org/officeDocument/2006/relationships/theme" Target="theme/theme1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DET_EDRMS_BusUnitTaxHTField0 xmlns="http://schemas.microsoft.com/Sharepoint/v3">
      <Terms xmlns="http://schemas.microsoft.com/office/infopath/2007/PartnerControls"/>
    </DET_EDRMS_BusUnitTaxHTField0>
    <TaxCatchAll xmlns="1966e606-8b69-4075-9ef8-a409e80aaa70">
      <Value>28</Value>
    </TaxCatchAll>
    <DET_EDRMS_SecClassTaxHTField0 xmlns="http://schemas.microsoft.com/Sharepoint/v3">
      <Terms xmlns="http://schemas.microsoft.com/office/infopath/2007/PartnerControls"/>
    </DET_EDRMS_SecClassTaxHTField0>
    <DET_EDRMS_Date xmlns="http://schemas.microsoft.com/Sharepoint/v3" xsi:nil="true"/>
    <DET_EDRMS_Author xmlns="http://schemas.microsoft.com/Sharepoint/v3" xsi:nil="true"/>
    <DET_EDRMS_Category xmlns="http://schemas.microsoft.com/Sharepoint/v3" xsi:nil="true"/>
    <IconOverlay xmlns="http://schemas.microsoft.com/sharepoint/v4" xsi:nil="true"/>
    <PublishingContactName xmlns="http://schemas.microsoft.com/sharepoint/v3" xsi:nil="true"/>
    <DET_EDRMS_Description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BCE500-57DF-4646-8D12-2CEFDA9D6819}"/>
</file>

<file path=customXml/itemProps2.xml><?xml version="1.0" encoding="utf-8"?>
<ds:datastoreItem xmlns:ds="http://schemas.openxmlformats.org/officeDocument/2006/customXml" ds:itemID="{19C552B8-7C30-4415-BF98-914983E76DA3}"/>
</file>

<file path=customXml/itemProps3.xml><?xml version="1.0" encoding="utf-8"?>
<ds:datastoreItem xmlns:ds="http://schemas.openxmlformats.org/officeDocument/2006/customXml" ds:itemID="{966796AC-1465-4290-BACF-F57B67A12A7D}"/>
</file>

<file path=customXml/itemProps4.xml><?xml version="1.0" encoding="utf-8"?>
<ds:datastoreItem xmlns:ds="http://schemas.openxmlformats.org/officeDocument/2006/customXml" ds:itemID="{92BCE500-57DF-4646-8D12-2CEFDA9D6819}"/>
</file>

<file path=customXml/itemProps5.xml><?xml version="1.0" encoding="utf-8"?>
<ds:datastoreItem xmlns:ds="http://schemas.openxmlformats.org/officeDocument/2006/customXml" ds:itemID="{DA4A6968-9AF3-4E88-ADE4-FB74CB474F37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</Template>
  <TotalTime>2</TotalTime>
  <Pages>4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al Handling</vt:lpstr>
    </vt:vector>
  </TitlesOfParts>
  <Company>Department of Education and Training (DET)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Handling</dc:title>
  <dc:subject>Know the Rules</dc:subject>
  <dc:creator>Pillai, Binu B</dc:creator>
  <cp:lastModifiedBy>Pillai, Binu B</cp:lastModifiedBy>
  <cp:revision>2</cp:revision>
  <cp:lastPrinted>2017-04-21T05:02:00Z</cp:lastPrinted>
  <dcterms:created xsi:type="dcterms:W3CDTF">2018-10-29T01:56:00Z</dcterms:created>
  <dcterms:modified xsi:type="dcterms:W3CDTF">2018-10-29T01:56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1f0fad40-3a2d-4edf-a9b5-f4b8c0d09205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68</vt:lpwstr>
  </property>
  <property fmtid="{D5CDD505-2E9C-101B-9397-08002B2CF9AE}" pid="13" name="RecordPoint_SubmissionCompleted">
    <vt:lpwstr>2018-10-29T13:18:45.3590057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